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DD5912" w14:textId="370249C8" w:rsidR="009478BA" w:rsidRPr="009478BA" w:rsidRDefault="009478BA" w:rsidP="009478BA">
      <w:pPr>
        <w:pStyle w:val="NoSpacing"/>
        <w:jc w:val="center"/>
        <w:rPr>
          <w:b/>
          <w:bCs/>
          <w:sz w:val="32"/>
          <w:szCs w:val="32"/>
        </w:rPr>
      </w:pPr>
      <w:r w:rsidRPr="009478BA">
        <w:rPr>
          <w:b/>
          <w:bCs/>
          <w:sz w:val="32"/>
          <w:szCs w:val="32"/>
        </w:rPr>
        <w:t>Markup Usability Survey</w:t>
      </w:r>
    </w:p>
    <w:p w14:paraId="105B9A9D" w14:textId="77777777" w:rsidR="009478BA" w:rsidRDefault="009478BA" w:rsidP="009478BA">
      <w:pPr>
        <w:pStyle w:val="NoSpacing"/>
      </w:pPr>
    </w:p>
    <w:p w14:paraId="5AFF4AA0" w14:textId="77777777" w:rsidR="009478BA" w:rsidRPr="009478BA" w:rsidRDefault="009478BA" w:rsidP="009478BA">
      <w:pPr>
        <w:pStyle w:val="NoSpacing"/>
        <w:rPr>
          <w:b/>
          <w:bCs/>
          <w:sz w:val="32"/>
          <w:szCs w:val="32"/>
        </w:rPr>
      </w:pPr>
      <w:r w:rsidRPr="009478BA">
        <w:rPr>
          <w:b/>
          <w:bCs/>
          <w:sz w:val="32"/>
          <w:szCs w:val="32"/>
        </w:rPr>
        <w:t>Background</w:t>
      </w:r>
    </w:p>
    <w:p w14:paraId="14199253" w14:textId="77777777" w:rsidR="009478BA" w:rsidRDefault="009478BA" w:rsidP="009478BA">
      <w:pPr>
        <w:pStyle w:val="NoSpacing"/>
      </w:pPr>
    </w:p>
    <w:p w14:paraId="68B711A5" w14:textId="652AC3E0" w:rsidR="009478BA" w:rsidRDefault="009478BA" w:rsidP="009478BA">
      <w:pPr>
        <w:pStyle w:val="NoSpacing"/>
      </w:pPr>
      <w:r>
        <w:t xml:space="preserve">This survey consists of 10 statements about the Markup Annotation Tool. Respond to each statement by placing an </w:t>
      </w:r>
      <w:r w:rsidRPr="006562FC">
        <w:rPr>
          <w:highlight w:val="yellow"/>
        </w:rPr>
        <w:t>X</w:t>
      </w:r>
      <w:r>
        <w:t xml:space="preserve"> in front of the response you </w:t>
      </w:r>
      <w:r w:rsidR="002111B3">
        <w:t xml:space="preserve">most </w:t>
      </w:r>
      <w:r>
        <w:t>agree with (ranging from Strongly Agree to Strongly Disagree), as shown below:</w:t>
      </w:r>
    </w:p>
    <w:p w14:paraId="3685C64B" w14:textId="4514F700" w:rsidR="009478BA" w:rsidRDefault="009478BA" w:rsidP="009478BA">
      <w:pPr>
        <w:shd w:val="clear" w:color="auto" w:fill="FFFFFF"/>
        <w:tabs>
          <w:tab w:val="num" w:pos="720"/>
        </w:tabs>
        <w:spacing w:after="0" w:line="360" w:lineRule="atLeast"/>
        <w:ind w:left="360" w:hanging="360"/>
        <w:textAlignment w:val="baseline"/>
      </w:pPr>
    </w:p>
    <w:p w14:paraId="24F4A929" w14:textId="77777777" w:rsid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>Strongly Agree</w:t>
      </w:r>
    </w:p>
    <w:p w14:paraId="590A581E" w14:textId="79A2AB55" w:rsid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>Somewhat Agree</w:t>
      </w:r>
      <w:r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 xml:space="preserve"> </w:t>
      </w:r>
      <w:r w:rsidRPr="009478BA">
        <w:rPr>
          <w:rFonts w:ascii="inherit" w:eastAsia="Times New Roman" w:hAnsi="inherit" w:cs="Times New Roman"/>
          <w:color w:val="333333"/>
          <w:sz w:val="20"/>
          <w:szCs w:val="20"/>
          <w:highlight w:val="yellow"/>
          <w:lang w:eastAsia="en-GB"/>
        </w:rPr>
        <w:t>X</w:t>
      </w:r>
    </w:p>
    <w:p w14:paraId="7CE36903" w14:textId="77777777" w:rsid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>Neither Agree nor Disagree</w:t>
      </w:r>
    </w:p>
    <w:p w14:paraId="3B408A6E" w14:textId="77777777" w:rsid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>Somewhat Disagree</w:t>
      </w:r>
    </w:p>
    <w:p w14:paraId="360B7EFE" w14:textId="253AD2E9" w:rsid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>Strongly Disagree</w:t>
      </w:r>
    </w:p>
    <w:p w14:paraId="5CBA0664" w14:textId="77777777" w:rsidR="009478BA" w:rsidRP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</w:pPr>
    </w:p>
    <w:p w14:paraId="505486FA" w14:textId="7093CE24" w:rsidR="009478BA" w:rsidRDefault="009478BA" w:rsidP="009478BA">
      <w:pPr>
        <w:shd w:val="clear" w:color="auto" w:fill="FFFFFF"/>
        <w:tabs>
          <w:tab w:val="num" w:pos="720"/>
        </w:tabs>
        <w:spacing w:after="0" w:line="360" w:lineRule="atLeast"/>
        <w:ind w:left="360" w:hanging="360"/>
        <w:textAlignment w:val="baseline"/>
      </w:pPr>
    </w:p>
    <w:p w14:paraId="71583B6D" w14:textId="4FFFD929" w:rsidR="009478BA" w:rsidRPr="009478BA" w:rsidRDefault="009478BA" w:rsidP="009478BA">
      <w:pPr>
        <w:shd w:val="clear" w:color="auto" w:fill="FFFFFF"/>
        <w:tabs>
          <w:tab w:val="num" w:pos="720"/>
        </w:tabs>
        <w:spacing w:after="0" w:line="360" w:lineRule="atLeast"/>
        <w:ind w:left="360" w:hanging="360"/>
        <w:textAlignment w:val="baseline"/>
        <w:rPr>
          <w:b/>
          <w:bCs/>
          <w:sz w:val="32"/>
          <w:szCs w:val="32"/>
        </w:rPr>
      </w:pPr>
      <w:r w:rsidRPr="009478BA">
        <w:rPr>
          <w:b/>
          <w:bCs/>
          <w:sz w:val="32"/>
          <w:szCs w:val="32"/>
        </w:rPr>
        <w:t>Survey</w:t>
      </w:r>
    </w:p>
    <w:p w14:paraId="1CCC6939" w14:textId="77777777" w:rsid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4"/>
          <w:szCs w:val="24"/>
          <w:lang w:eastAsia="en-GB"/>
        </w:rPr>
      </w:pPr>
    </w:p>
    <w:p w14:paraId="4B69A69F" w14:textId="522CD3F6" w:rsidR="009478BA" w:rsidRDefault="009478BA" w:rsidP="009478BA">
      <w:pPr>
        <w:numPr>
          <w:ilvl w:val="0"/>
          <w:numId w:val="1"/>
        </w:numPr>
        <w:shd w:val="clear" w:color="auto" w:fill="FFFFFF"/>
        <w:spacing w:after="0" w:line="360" w:lineRule="atLeast"/>
        <w:ind w:left="360"/>
        <w:textAlignment w:val="baseline"/>
        <w:rPr>
          <w:rFonts w:ascii="inherit" w:eastAsia="Times New Roman" w:hAnsi="inherit" w:cs="Times New Roman"/>
          <w:color w:val="333333"/>
          <w:sz w:val="24"/>
          <w:szCs w:val="24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4"/>
          <w:szCs w:val="24"/>
          <w:lang w:eastAsia="en-GB"/>
        </w:rPr>
        <w:t>I think that I would like to use this system frequently.</w:t>
      </w:r>
    </w:p>
    <w:p w14:paraId="28845BCB" w14:textId="78C24020" w:rsid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4"/>
          <w:szCs w:val="24"/>
          <w:lang w:eastAsia="en-GB"/>
        </w:rPr>
      </w:pPr>
    </w:p>
    <w:p w14:paraId="2FE0A8E3" w14:textId="77777777" w:rsid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>Strongly Agree</w:t>
      </w:r>
    </w:p>
    <w:p w14:paraId="16BB1466" w14:textId="56A693CD" w:rsid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>Somewhat Agree</w:t>
      </w:r>
      <w:r w:rsidR="005B5F96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 xml:space="preserve"> </w:t>
      </w:r>
      <w:r w:rsidR="00FB0A38" w:rsidRPr="009478BA">
        <w:rPr>
          <w:rFonts w:ascii="inherit" w:eastAsia="Times New Roman" w:hAnsi="inherit" w:cs="Times New Roman"/>
          <w:color w:val="333333"/>
          <w:sz w:val="20"/>
          <w:szCs w:val="20"/>
          <w:highlight w:val="yellow"/>
          <w:lang w:eastAsia="en-GB"/>
        </w:rPr>
        <w:t>X</w:t>
      </w:r>
    </w:p>
    <w:p w14:paraId="1E335759" w14:textId="77777777" w:rsid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>Neither Agree nor Disagree</w:t>
      </w:r>
    </w:p>
    <w:p w14:paraId="492E90EC" w14:textId="77777777" w:rsid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>Somewhat Disagree</w:t>
      </w:r>
    </w:p>
    <w:p w14:paraId="4F231378" w14:textId="0343555D" w:rsidR="009478BA" w:rsidRP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>Strongly Disagree</w:t>
      </w:r>
    </w:p>
    <w:p w14:paraId="3F516B0C" w14:textId="77777777" w:rsidR="009478BA" w:rsidRP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4"/>
          <w:szCs w:val="24"/>
          <w:lang w:eastAsia="en-GB"/>
        </w:rPr>
      </w:pPr>
    </w:p>
    <w:p w14:paraId="2F29FB01" w14:textId="120C6026" w:rsidR="009478BA" w:rsidRDefault="009478BA" w:rsidP="009478BA">
      <w:pPr>
        <w:numPr>
          <w:ilvl w:val="0"/>
          <w:numId w:val="1"/>
        </w:numPr>
        <w:shd w:val="clear" w:color="auto" w:fill="FFFFFF"/>
        <w:spacing w:after="0" w:line="360" w:lineRule="atLeast"/>
        <w:ind w:left="360"/>
        <w:textAlignment w:val="baseline"/>
        <w:rPr>
          <w:rFonts w:ascii="inherit" w:eastAsia="Times New Roman" w:hAnsi="inherit" w:cs="Times New Roman"/>
          <w:color w:val="333333"/>
          <w:sz w:val="24"/>
          <w:szCs w:val="24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4"/>
          <w:szCs w:val="24"/>
          <w:lang w:eastAsia="en-GB"/>
        </w:rPr>
        <w:t>I found the system unnecessarily complex.</w:t>
      </w:r>
    </w:p>
    <w:p w14:paraId="1A20664B" w14:textId="77777777" w:rsid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4"/>
          <w:szCs w:val="24"/>
          <w:lang w:eastAsia="en-GB"/>
        </w:rPr>
      </w:pPr>
    </w:p>
    <w:p w14:paraId="680101B8" w14:textId="77777777" w:rsid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>Strongly Agree</w:t>
      </w:r>
    </w:p>
    <w:p w14:paraId="09ABCBB6" w14:textId="272634DD" w:rsid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>Somewhat Agree</w:t>
      </w:r>
    </w:p>
    <w:p w14:paraId="1EB2ACC2" w14:textId="77777777" w:rsid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>Neither Agree nor Disagree</w:t>
      </w:r>
    </w:p>
    <w:p w14:paraId="479A4553" w14:textId="77777777" w:rsid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>Somewhat Disagree</w:t>
      </w:r>
    </w:p>
    <w:p w14:paraId="552D3893" w14:textId="71AF1220" w:rsidR="009478BA" w:rsidRP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>Strongly Disagree</w:t>
      </w:r>
      <w:r w:rsidR="005B5F96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 xml:space="preserve"> </w:t>
      </w:r>
      <w:r w:rsidR="00FB0A38" w:rsidRPr="009478BA">
        <w:rPr>
          <w:rFonts w:ascii="inherit" w:eastAsia="Times New Roman" w:hAnsi="inherit" w:cs="Times New Roman"/>
          <w:color w:val="333333"/>
          <w:sz w:val="20"/>
          <w:szCs w:val="20"/>
          <w:highlight w:val="yellow"/>
          <w:lang w:eastAsia="en-GB"/>
        </w:rPr>
        <w:t>X</w:t>
      </w:r>
    </w:p>
    <w:p w14:paraId="2F70EC27" w14:textId="77777777" w:rsidR="009478BA" w:rsidRP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4"/>
          <w:szCs w:val="24"/>
          <w:lang w:eastAsia="en-GB"/>
        </w:rPr>
      </w:pPr>
    </w:p>
    <w:p w14:paraId="788F15A6" w14:textId="203D3E7E" w:rsidR="009478BA" w:rsidRDefault="009478BA" w:rsidP="009478BA">
      <w:pPr>
        <w:numPr>
          <w:ilvl w:val="0"/>
          <w:numId w:val="1"/>
        </w:numPr>
        <w:shd w:val="clear" w:color="auto" w:fill="FFFFFF"/>
        <w:spacing w:after="0" w:line="360" w:lineRule="atLeast"/>
        <w:ind w:left="360"/>
        <w:textAlignment w:val="baseline"/>
        <w:rPr>
          <w:rFonts w:ascii="inherit" w:eastAsia="Times New Roman" w:hAnsi="inherit" w:cs="Times New Roman"/>
          <w:color w:val="333333"/>
          <w:sz w:val="24"/>
          <w:szCs w:val="24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4"/>
          <w:szCs w:val="24"/>
          <w:lang w:eastAsia="en-GB"/>
        </w:rPr>
        <w:t>I thought the system was easy to use.</w:t>
      </w:r>
    </w:p>
    <w:p w14:paraId="06452DFF" w14:textId="77777777" w:rsid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4"/>
          <w:szCs w:val="24"/>
          <w:lang w:eastAsia="en-GB"/>
        </w:rPr>
      </w:pPr>
    </w:p>
    <w:p w14:paraId="27023999" w14:textId="0179A653" w:rsid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>Strongly Agree</w:t>
      </w:r>
      <w:r w:rsidR="005B5F96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 xml:space="preserve"> </w:t>
      </w:r>
      <w:r w:rsidR="00FB0A38" w:rsidRPr="009478BA">
        <w:rPr>
          <w:rFonts w:ascii="inherit" w:eastAsia="Times New Roman" w:hAnsi="inherit" w:cs="Times New Roman"/>
          <w:color w:val="333333"/>
          <w:sz w:val="20"/>
          <w:szCs w:val="20"/>
          <w:highlight w:val="yellow"/>
          <w:lang w:eastAsia="en-GB"/>
        </w:rPr>
        <w:t>X</w:t>
      </w:r>
    </w:p>
    <w:p w14:paraId="1B6871A2" w14:textId="78671F3C" w:rsid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>Somewhat Agree</w:t>
      </w:r>
    </w:p>
    <w:p w14:paraId="10DC1F88" w14:textId="77777777" w:rsid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>Neither Agree nor Disagree</w:t>
      </w:r>
    </w:p>
    <w:p w14:paraId="67B2696A" w14:textId="77777777" w:rsid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>Somewhat Disagree</w:t>
      </w:r>
    </w:p>
    <w:p w14:paraId="55E38006" w14:textId="33B831BC" w:rsidR="009478BA" w:rsidRP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lastRenderedPageBreak/>
        <w:t>Strongly Disagree</w:t>
      </w:r>
    </w:p>
    <w:p w14:paraId="5FE24385" w14:textId="77777777" w:rsidR="009478BA" w:rsidRP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4"/>
          <w:szCs w:val="24"/>
          <w:lang w:eastAsia="en-GB"/>
        </w:rPr>
      </w:pPr>
    </w:p>
    <w:p w14:paraId="243E7BAA" w14:textId="3C58D276" w:rsidR="009478BA" w:rsidRDefault="009478BA" w:rsidP="009478BA">
      <w:pPr>
        <w:numPr>
          <w:ilvl w:val="0"/>
          <w:numId w:val="1"/>
        </w:numPr>
        <w:shd w:val="clear" w:color="auto" w:fill="FFFFFF"/>
        <w:spacing w:after="0" w:line="360" w:lineRule="atLeast"/>
        <w:ind w:left="360"/>
        <w:textAlignment w:val="baseline"/>
        <w:rPr>
          <w:rFonts w:ascii="inherit" w:eastAsia="Times New Roman" w:hAnsi="inherit" w:cs="Times New Roman"/>
          <w:color w:val="333333"/>
          <w:sz w:val="24"/>
          <w:szCs w:val="24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4"/>
          <w:szCs w:val="24"/>
          <w:lang w:eastAsia="en-GB"/>
        </w:rPr>
        <w:t>I think that I would need the support of a technical person to be able to use this system.</w:t>
      </w:r>
    </w:p>
    <w:p w14:paraId="7D861503" w14:textId="77777777" w:rsid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4"/>
          <w:szCs w:val="24"/>
          <w:lang w:eastAsia="en-GB"/>
        </w:rPr>
      </w:pPr>
    </w:p>
    <w:p w14:paraId="1BE10BC1" w14:textId="77777777" w:rsid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>Strongly Agree</w:t>
      </w:r>
    </w:p>
    <w:p w14:paraId="238CA1BD" w14:textId="0D70649D" w:rsid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>Somewhat Agree</w:t>
      </w:r>
    </w:p>
    <w:p w14:paraId="65259318" w14:textId="77777777" w:rsid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>Neither Agree nor Disagree</w:t>
      </w:r>
    </w:p>
    <w:p w14:paraId="6D88EBD6" w14:textId="77777777" w:rsid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>Somewhat Disagree</w:t>
      </w:r>
    </w:p>
    <w:p w14:paraId="7506E175" w14:textId="7FA129A2" w:rsidR="009478BA" w:rsidRP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>Strongly Disagree</w:t>
      </w:r>
      <w:r w:rsidR="005B5F96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 xml:space="preserve"> </w:t>
      </w:r>
      <w:r w:rsidR="00FB0A38" w:rsidRPr="009478BA">
        <w:rPr>
          <w:rFonts w:ascii="inherit" w:eastAsia="Times New Roman" w:hAnsi="inherit" w:cs="Times New Roman"/>
          <w:color w:val="333333"/>
          <w:sz w:val="20"/>
          <w:szCs w:val="20"/>
          <w:highlight w:val="yellow"/>
          <w:lang w:eastAsia="en-GB"/>
        </w:rPr>
        <w:t>X</w:t>
      </w:r>
    </w:p>
    <w:p w14:paraId="4FD6C666" w14:textId="77777777" w:rsidR="009478BA" w:rsidRP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4"/>
          <w:szCs w:val="24"/>
          <w:lang w:eastAsia="en-GB"/>
        </w:rPr>
      </w:pPr>
    </w:p>
    <w:p w14:paraId="0C1AF410" w14:textId="074E7376" w:rsidR="009478BA" w:rsidRDefault="009478BA" w:rsidP="009478BA">
      <w:pPr>
        <w:numPr>
          <w:ilvl w:val="0"/>
          <w:numId w:val="1"/>
        </w:numPr>
        <w:shd w:val="clear" w:color="auto" w:fill="FFFFFF"/>
        <w:spacing w:after="0" w:line="360" w:lineRule="atLeast"/>
        <w:ind w:left="360"/>
        <w:textAlignment w:val="baseline"/>
        <w:rPr>
          <w:rFonts w:ascii="inherit" w:eastAsia="Times New Roman" w:hAnsi="inherit" w:cs="Times New Roman"/>
          <w:color w:val="333333"/>
          <w:sz w:val="24"/>
          <w:szCs w:val="24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4"/>
          <w:szCs w:val="24"/>
          <w:lang w:eastAsia="en-GB"/>
        </w:rPr>
        <w:t>I found the various functions in this system were well integrated.</w:t>
      </w:r>
    </w:p>
    <w:p w14:paraId="67B029A4" w14:textId="3DA40B35" w:rsid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4"/>
          <w:szCs w:val="24"/>
          <w:lang w:eastAsia="en-GB"/>
        </w:rPr>
      </w:pPr>
    </w:p>
    <w:p w14:paraId="3B7E50FE" w14:textId="47E21782" w:rsid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>Strongly Agree</w:t>
      </w:r>
      <w:r w:rsidR="005B5F96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 xml:space="preserve"> </w:t>
      </w:r>
      <w:r w:rsidR="00FB0A38" w:rsidRPr="009478BA">
        <w:rPr>
          <w:rFonts w:ascii="inherit" w:eastAsia="Times New Roman" w:hAnsi="inherit" w:cs="Times New Roman"/>
          <w:color w:val="333333"/>
          <w:sz w:val="20"/>
          <w:szCs w:val="20"/>
          <w:highlight w:val="yellow"/>
          <w:lang w:eastAsia="en-GB"/>
        </w:rPr>
        <w:t>X</w:t>
      </w:r>
    </w:p>
    <w:p w14:paraId="77F5E2A8" w14:textId="1E02EAD5" w:rsid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>Somewhat Agree</w:t>
      </w:r>
      <w:r w:rsidR="005B5F96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 xml:space="preserve"> </w:t>
      </w:r>
    </w:p>
    <w:p w14:paraId="2F0544B0" w14:textId="77777777" w:rsid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>Neither Agree nor Disagree</w:t>
      </w:r>
    </w:p>
    <w:p w14:paraId="7828DEF0" w14:textId="77777777" w:rsid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>Somewhat Disagree</w:t>
      </w:r>
    </w:p>
    <w:p w14:paraId="594EB4E3" w14:textId="658642C4" w:rsidR="009478BA" w:rsidRP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>Strongly Disagree</w:t>
      </w:r>
    </w:p>
    <w:p w14:paraId="176CA288" w14:textId="77777777" w:rsidR="009478BA" w:rsidRP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4"/>
          <w:szCs w:val="24"/>
          <w:lang w:eastAsia="en-GB"/>
        </w:rPr>
      </w:pPr>
    </w:p>
    <w:p w14:paraId="0111D259" w14:textId="6ABC5056" w:rsidR="009478BA" w:rsidRDefault="009478BA" w:rsidP="009478BA">
      <w:pPr>
        <w:numPr>
          <w:ilvl w:val="0"/>
          <w:numId w:val="1"/>
        </w:numPr>
        <w:shd w:val="clear" w:color="auto" w:fill="FFFFFF"/>
        <w:spacing w:after="0" w:line="360" w:lineRule="atLeast"/>
        <w:ind w:left="360"/>
        <w:textAlignment w:val="baseline"/>
        <w:rPr>
          <w:rFonts w:ascii="inherit" w:eastAsia="Times New Roman" w:hAnsi="inherit" w:cs="Times New Roman"/>
          <w:color w:val="333333"/>
          <w:sz w:val="24"/>
          <w:szCs w:val="24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4"/>
          <w:szCs w:val="24"/>
          <w:lang w:eastAsia="en-GB"/>
        </w:rPr>
        <w:t>I thought there was too much inconsistency in this system.</w:t>
      </w:r>
    </w:p>
    <w:p w14:paraId="5562EC1A" w14:textId="4F087AC2" w:rsid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4"/>
          <w:szCs w:val="24"/>
          <w:lang w:eastAsia="en-GB"/>
        </w:rPr>
      </w:pPr>
    </w:p>
    <w:p w14:paraId="471570B6" w14:textId="77777777" w:rsid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>Strongly Agree</w:t>
      </w:r>
    </w:p>
    <w:p w14:paraId="1C91DF3E" w14:textId="77777777" w:rsid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>Somewhat Agree</w:t>
      </w:r>
    </w:p>
    <w:p w14:paraId="232E214C" w14:textId="77777777" w:rsid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>Neither Agree nor Disagree</w:t>
      </w:r>
    </w:p>
    <w:p w14:paraId="3BC016EF" w14:textId="450583B4" w:rsid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>Somewhat Disagree</w:t>
      </w:r>
      <w:r w:rsidR="005B5F96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 xml:space="preserve"> </w:t>
      </w:r>
      <w:r w:rsidR="00FB0A38" w:rsidRPr="009478BA">
        <w:rPr>
          <w:rFonts w:ascii="inherit" w:eastAsia="Times New Roman" w:hAnsi="inherit" w:cs="Times New Roman"/>
          <w:color w:val="333333"/>
          <w:sz w:val="20"/>
          <w:szCs w:val="20"/>
          <w:highlight w:val="yellow"/>
          <w:lang w:eastAsia="en-GB"/>
        </w:rPr>
        <w:t>X</w:t>
      </w:r>
    </w:p>
    <w:p w14:paraId="135A521A" w14:textId="575647FE" w:rsidR="009478BA" w:rsidRP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>Strongly Disagree</w:t>
      </w:r>
    </w:p>
    <w:p w14:paraId="73BD7A9B" w14:textId="77777777" w:rsidR="009478BA" w:rsidRP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4"/>
          <w:szCs w:val="24"/>
          <w:lang w:eastAsia="en-GB"/>
        </w:rPr>
      </w:pPr>
    </w:p>
    <w:p w14:paraId="23BF4D37" w14:textId="2414B7BD" w:rsidR="009478BA" w:rsidRDefault="009478BA" w:rsidP="009478BA">
      <w:pPr>
        <w:numPr>
          <w:ilvl w:val="0"/>
          <w:numId w:val="1"/>
        </w:numPr>
        <w:shd w:val="clear" w:color="auto" w:fill="FFFFFF"/>
        <w:spacing w:after="0" w:line="360" w:lineRule="atLeast"/>
        <w:ind w:left="360"/>
        <w:textAlignment w:val="baseline"/>
        <w:rPr>
          <w:rFonts w:ascii="inherit" w:eastAsia="Times New Roman" w:hAnsi="inherit" w:cs="Times New Roman"/>
          <w:color w:val="333333"/>
          <w:sz w:val="24"/>
          <w:szCs w:val="24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4"/>
          <w:szCs w:val="24"/>
          <w:lang w:eastAsia="en-GB"/>
        </w:rPr>
        <w:t>I would imagine that most people would learn to use this system very quickly.</w:t>
      </w:r>
    </w:p>
    <w:p w14:paraId="49D986AE" w14:textId="3910A3D1" w:rsid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4"/>
          <w:szCs w:val="24"/>
          <w:lang w:eastAsia="en-GB"/>
        </w:rPr>
      </w:pPr>
    </w:p>
    <w:p w14:paraId="0CE78D7D" w14:textId="62BC01AA" w:rsid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>Strongly Agree</w:t>
      </w:r>
      <w:r w:rsidR="005B5F96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 xml:space="preserve"> </w:t>
      </w:r>
      <w:r w:rsidR="00FB0A38" w:rsidRPr="009478BA">
        <w:rPr>
          <w:rFonts w:ascii="inherit" w:eastAsia="Times New Roman" w:hAnsi="inherit" w:cs="Times New Roman"/>
          <w:color w:val="333333"/>
          <w:sz w:val="20"/>
          <w:szCs w:val="20"/>
          <w:highlight w:val="yellow"/>
          <w:lang w:eastAsia="en-GB"/>
        </w:rPr>
        <w:t>X</w:t>
      </w:r>
    </w:p>
    <w:p w14:paraId="2A2BA018" w14:textId="77777777" w:rsid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>Somewhat Agree</w:t>
      </w:r>
    </w:p>
    <w:p w14:paraId="66A98E96" w14:textId="77777777" w:rsid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>Neither Agree nor Disagree</w:t>
      </w:r>
    </w:p>
    <w:p w14:paraId="11CFF07A" w14:textId="77777777" w:rsid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>Somewhat Disagree</w:t>
      </w:r>
    </w:p>
    <w:p w14:paraId="4E696443" w14:textId="230D35A6" w:rsidR="009478BA" w:rsidRP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>Strongly Disagree</w:t>
      </w:r>
    </w:p>
    <w:p w14:paraId="563A1294" w14:textId="77777777" w:rsidR="009478BA" w:rsidRP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4"/>
          <w:szCs w:val="24"/>
          <w:lang w:eastAsia="en-GB"/>
        </w:rPr>
      </w:pPr>
    </w:p>
    <w:p w14:paraId="7D020940" w14:textId="4CCFE7F6" w:rsidR="009478BA" w:rsidRDefault="009478BA" w:rsidP="009478BA">
      <w:pPr>
        <w:numPr>
          <w:ilvl w:val="0"/>
          <w:numId w:val="1"/>
        </w:numPr>
        <w:shd w:val="clear" w:color="auto" w:fill="FFFFFF"/>
        <w:spacing w:after="0" w:line="360" w:lineRule="atLeast"/>
        <w:ind w:left="360"/>
        <w:textAlignment w:val="baseline"/>
        <w:rPr>
          <w:rFonts w:ascii="inherit" w:eastAsia="Times New Roman" w:hAnsi="inherit" w:cs="Times New Roman"/>
          <w:color w:val="333333"/>
          <w:sz w:val="24"/>
          <w:szCs w:val="24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4"/>
          <w:szCs w:val="24"/>
          <w:lang w:eastAsia="en-GB"/>
        </w:rPr>
        <w:t>I found the system very cumbersome to use.</w:t>
      </w:r>
    </w:p>
    <w:p w14:paraId="5F02AD38" w14:textId="04BC29EB" w:rsid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4"/>
          <w:szCs w:val="24"/>
          <w:lang w:eastAsia="en-GB"/>
        </w:rPr>
      </w:pPr>
    </w:p>
    <w:p w14:paraId="09A97752" w14:textId="77777777" w:rsid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>Strongly Agree</w:t>
      </w:r>
    </w:p>
    <w:p w14:paraId="45534620" w14:textId="77777777" w:rsid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lastRenderedPageBreak/>
        <w:t>Somewhat Agree</w:t>
      </w:r>
    </w:p>
    <w:p w14:paraId="26B62274" w14:textId="77777777" w:rsid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>Neither Agree nor Disagree</w:t>
      </w:r>
    </w:p>
    <w:p w14:paraId="3454740A" w14:textId="3A96256D" w:rsid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>Somewhat Disagree</w:t>
      </w:r>
      <w:r w:rsidR="005B5F96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 xml:space="preserve"> </w:t>
      </w:r>
      <w:r w:rsidR="00FB0A38" w:rsidRPr="009478BA">
        <w:rPr>
          <w:rFonts w:ascii="inherit" w:eastAsia="Times New Roman" w:hAnsi="inherit" w:cs="Times New Roman"/>
          <w:color w:val="333333"/>
          <w:sz w:val="20"/>
          <w:szCs w:val="20"/>
          <w:highlight w:val="yellow"/>
          <w:lang w:eastAsia="en-GB"/>
        </w:rPr>
        <w:t>X</w:t>
      </w:r>
    </w:p>
    <w:p w14:paraId="41A0D76A" w14:textId="09A43D7B" w:rsidR="009478BA" w:rsidRP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>Strongly Disagree</w:t>
      </w:r>
    </w:p>
    <w:p w14:paraId="6839BA35" w14:textId="77777777" w:rsidR="009478BA" w:rsidRP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4"/>
          <w:szCs w:val="24"/>
          <w:lang w:eastAsia="en-GB"/>
        </w:rPr>
      </w:pPr>
    </w:p>
    <w:p w14:paraId="5229D286" w14:textId="7CD755A5" w:rsidR="009478BA" w:rsidRDefault="009478BA" w:rsidP="009478BA">
      <w:pPr>
        <w:numPr>
          <w:ilvl w:val="0"/>
          <w:numId w:val="1"/>
        </w:numPr>
        <w:shd w:val="clear" w:color="auto" w:fill="FFFFFF"/>
        <w:spacing w:after="0" w:line="360" w:lineRule="atLeast"/>
        <w:ind w:left="360"/>
        <w:textAlignment w:val="baseline"/>
        <w:rPr>
          <w:rFonts w:ascii="inherit" w:eastAsia="Times New Roman" w:hAnsi="inherit" w:cs="Times New Roman"/>
          <w:color w:val="333333"/>
          <w:sz w:val="24"/>
          <w:szCs w:val="24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4"/>
          <w:szCs w:val="24"/>
          <w:lang w:eastAsia="en-GB"/>
        </w:rPr>
        <w:t>I felt very confident using the system.</w:t>
      </w:r>
    </w:p>
    <w:p w14:paraId="6BFDA375" w14:textId="7C74BDE8" w:rsid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4"/>
          <w:szCs w:val="24"/>
          <w:lang w:eastAsia="en-GB"/>
        </w:rPr>
      </w:pPr>
    </w:p>
    <w:p w14:paraId="25A7BB46" w14:textId="3CE30600" w:rsid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>Strongly Agree</w:t>
      </w:r>
      <w:r w:rsidR="005B5F96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 xml:space="preserve"> </w:t>
      </w:r>
      <w:r w:rsidR="00FB0A38" w:rsidRPr="009478BA">
        <w:rPr>
          <w:rFonts w:ascii="inherit" w:eastAsia="Times New Roman" w:hAnsi="inherit" w:cs="Times New Roman"/>
          <w:color w:val="333333"/>
          <w:sz w:val="20"/>
          <w:szCs w:val="20"/>
          <w:highlight w:val="yellow"/>
          <w:lang w:eastAsia="en-GB"/>
        </w:rPr>
        <w:t>X</w:t>
      </w:r>
    </w:p>
    <w:p w14:paraId="2EC82F91" w14:textId="77777777" w:rsid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>Somewhat Agree</w:t>
      </w:r>
    </w:p>
    <w:p w14:paraId="50D59DEC" w14:textId="77777777" w:rsid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>Neither Agree nor Disagree</w:t>
      </w:r>
    </w:p>
    <w:p w14:paraId="2E18552E" w14:textId="77777777" w:rsid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>Somewhat Disagree</w:t>
      </w:r>
    </w:p>
    <w:p w14:paraId="25A6579B" w14:textId="70DC8739" w:rsidR="009478BA" w:rsidRP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>Strongly Disagree</w:t>
      </w:r>
    </w:p>
    <w:p w14:paraId="549CFD21" w14:textId="77777777" w:rsidR="009478BA" w:rsidRP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4"/>
          <w:szCs w:val="24"/>
          <w:lang w:eastAsia="en-GB"/>
        </w:rPr>
      </w:pPr>
    </w:p>
    <w:p w14:paraId="297E4110" w14:textId="573C7E3B" w:rsidR="009478BA" w:rsidRDefault="009478BA" w:rsidP="009478BA">
      <w:pPr>
        <w:numPr>
          <w:ilvl w:val="0"/>
          <w:numId w:val="1"/>
        </w:numPr>
        <w:shd w:val="clear" w:color="auto" w:fill="FFFFFF"/>
        <w:spacing w:after="0" w:line="360" w:lineRule="atLeast"/>
        <w:ind w:left="360"/>
        <w:textAlignment w:val="baseline"/>
        <w:rPr>
          <w:rFonts w:ascii="inherit" w:eastAsia="Times New Roman" w:hAnsi="inherit" w:cs="Times New Roman"/>
          <w:color w:val="333333"/>
          <w:sz w:val="24"/>
          <w:szCs w:val="24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4"/>
          <w:szCs w:val="24"/>
          <w:lang w:eastAsia="en-GB"/>
        </w:rPr>
        <w:t>I needed to learn a lot of things before I could get going with this system.</w:t>
      </w:r>
    </w:p>
    <w:p w14:paraId="46C38642" w14:textId="5602703C" w:rsid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4"/>
          <w:szCs w:val="24"/>
          <w:lang w:eastAsia="en-GB"/>
        </w:rPr>
      </w:pPr>
    </w:p>
    <w:p w14:paraId="177DE886" w14:textId="77777777" w:rsid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>Strongly Agree</w:t>
      </w:r>
    </w:p>
    <w:p w14:paraId="544E1AA5" w14:textId="77777777" w:rsid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>Somewhat Agree</w:t>
      </w:r>
    </w:p>
    <w:p w14:paraId="53610E19" w14:textId="38C1AB8A" w:rsid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>Neither Agree nor Disagree</w:t>
      </w:r>
      <w:r w:rsidR="005B5F96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 xml:space="preserve"> </w:t>
      </w:r>
      <w:r w:rsidR="00FB0A38" w:rsidRPr="009478BA">
        <w:rPr>
          <w:rFonts w:ascii="inherit" w:eastAsia="Times New Roman" w:hAnsi="inherit" w:cs="Times New Roman"/>
          <w:color w:val="333333"/>
          <w:sz w:val="20"/>
          <w:szCs w:val="20"/>
          <w:highlight w:val="yellow"/>
          <w:lang w:eastAsia="en-GB"/>
        </w:rPr>
        <w:t>X</w:t>
      </w:r>
    </w:p>
    <w:p w14:paraId="4D66ACF9" w14:textId="77777777" w:rsidR="009478BA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>Somewhat Disagree</w:t>
      </w:r>
    </w:p>
    <w:p w14:paraId="62252B2F" w14:textId="1253E93F" w:rsidR="00E44A76" w:rsidRDefault="009478BA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</w:pPr>
      <w:r w:rsidRPr="009478BA"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  <w:t>Strongly Disagree</w:t>
      </w:r>
    </w:p>
    <w:p w14:paraId="3827D667" w14:textId="31388274" w:rsidR="00D54D31" w:rsidRDefault="00D54D31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</w:pPr>
    </w:p>
    <w:p w14:paraId="5FF16EB6" w14:textId="77777777" w:rsidR="00D54D31" w:rsidRDefault="00D54D31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color w:val="333333"/>
          <w:sz w:val="20"/>
          <w:szCs w:val="20"/>
          <w:lang w:eastAsia="en-GB"/>
        </w:rPr>
      </w:pPr>
    </w:p>
    <w:p w14:paraId="4DFA48DE" w14:textId="74D2E2DD" w:rsidR="00D54D31" w:rsidRPr="00D54D31" w:rsidRDefault="00D54D31" w:rsidP="009478BA">
      <w:pPr>
        <w:shd w:val="clear" w:color="auto" w:fill="FFFFFF"/>
        <w:spacing w:after="0" w:line="360" w:lineRule="atLeast"/>
        <w:textAlignment w:val="baseline"/>
        <w:rPr>
          <w:rFonts w:ascii="inherit" w:eastAsia="Times New Roman" w:hAnsi="inherit" w:cs="Times New Roman"/>
          <w:b/>
          <w:bCs/>
          <w:color w:val="333333"/>
          <w:sz w:val="32"/>
          <w:szCs w:val="40"/>
          <w:lang w:eastAsia="en-GB"/>
        </w:rPr>
      </w:pPr>
      <w:r>
        <w:rPr>
          <w:rFonts w:ascii="inherit" w:eastAsia="Times New Roman" w:hAnsi="inherit" w:cs="Times New Roman"/>
          <w:b/>
          <w:bCs/>
          <w:color w:val="333333"/>
          <w:sz w:val="32"/>
          <w:szCs w:val="40"/>
          <w:lang w:eastAsia="en-GB"/>
        </w:rPr>
        <w:t xml:space="preserve">Finished - </w:t>
      </w:r>
      <w:r w:rsidR="00206BF5">
        <w:rPr>
          <w:rFonts w:ascii="inherit" w:eastAsia="Times New Roman" w:hAnsi="inherit" w:cs="Times New Roman"/>
          <w:b/>
          <w:bCs/>
          <w:color w:val="333333"/>
          <w:sz w:val="32"/>
          <w:szCs w:val="40"/>
          <w:lang w:eastAsia="en-GB"/>
        </w:rPr>
        <w:t>T</w:t>
      </w:r>
      <w:r w:rsidRPr="00D54D31">
        <w:rPr>
          <w:rFonts w:ascii="inherit" w:eastAsia="Times New Roman" w:hAnsi="inherit" w:cs="Times New Roman"/>
          <w:b/>
          <w:bCs/>
          <w:color w:val="333333"/>
          <w:sz w:val="32"/>
          <w:szCs w:val="40"/>
          <w:lang w:eastAsia="en-GB"/>
        </w:rPr>
        <w:t xml:space="preserve">hank </w:t>
      </w:r>
      <w:r w:rsidR="00206BF5">
        <w:rPr>
          <w:rFonts w:ascii="inherit" w:eastAsia="Times New Roman" w:hAnsi="inherit" w:cs="Times New Roman"/>
          <w:b/>
          <w:bCs/>
          <w:color w:val="333333"/>
          <w:sz w:val="32"/>
          <w:szCs w:val="40"/>
          <w:lang w:eastAsia="en-GB"/>
        </w:rPr>
        <w:t>Y</w:t>
      </w:r>
      <w:r w:rsidRPr="00D54D31">
        <w:rPr>
          <w:rFonts w:ascii="inherit" w:eastAsia="Times New Roman" w:hAnsi="inherit" w:cs="Times New Roman"/>
          <w:b/>
          <w:bCs/>
          <w:color w:val="333333"/>
          <w:sz w:val="32"/>
          <w:szCs w:val="40"/>
          <w:lang w:eastAsia="en-GB"/>
        </w:rPr>
        <w:t>ou!</w:t>
      </w:r>
    </w:p>
    <w:sectPr w:rsidR="00D54D31" w:rsidRPr="00D54D3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2E92FCB"/>
    <w:multiLevelType w:val="multilevel"/>
    <w:tmpl w:val="744C163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cwNbMwMjQ2MDA0NDVR0lEKTi0uzszPAykwrAUAYc096SwAAAA="/>
  </w:docVars>
  <w:rsids>
    <w:rsidRoot w:val="009478BA"/>
    <w:rsid w:val="00180E3B"/>
    <w:rsid w:val="00206BF5"/>
    <w:rsid w:val="002111B3"/>
    <w:rsid w:val="002B2A2B"/>
    <w:rsid w:val="005B5F96"/>
    <w:rsid w:val="006562FC"/>
    <w:rsid w:val="009478BA"/>
    <w:rsid w:val="00C63116"/>
    <w:rsid w:val="00D54D31"/>
    <w:rsid w:val="00E44A76"/>
    <w:rsid w:val="00FB0A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5480FA"/>
  <w15:chartTrackingRefBased/>
  <w15:docId w15:val="{DB633CE5-30B7-4EF7-A4C8-267DAC8D3A5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9478BA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956787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291</Words>
  <Characters>166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BBIE S. (966537)</dc:creator>
  <cp:keywords/>
  <dc:description/>
  <cp:lastModifiedBy>DOBBIE S. (966537)</cp:lastModifiedBy>
  <cp:revision>3</cp:revision>
  <dcterms:created xsi:type="dcterms:W3CDTF">2020-10-13T10:11:00Z</dcterms:created>
  <dcterms:modified xsi:type="dcterms:W3CDTF">2020-10-13T15:25:00Z</dcterms:modified>
</cp:coreProperties>
</file>